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5.png" ContentType="image/png"/>
  <Override PartName="/word/media/rId71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6.png" ContentType="image/png"/>
  <Override PartName="/word/media/rId122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14:paraId="61E28E31" wp14:textId="77777777"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 xmlns:wp14="http://schemas.microsoft.com/office/word/2010/wordml" w14:paraId="5540E2E4" wp14:textId="77777777">
      <w:pPr>
        <w:pStyle w:val="Subtitle"/>
      </w:pPr>
      <w:r w:rsidR="7E5AB3ED">
        <w:rPr/>
        <w:t>Операционные</w:t>
      </w:r>
      <w:r w:rsidR="7E5AB3ED">
        <w:rPr/>
        <w:t xml:space="preserve"> </w:t>
      </w:r>
      <w:r w:rsidR="7E5AB3ED">
        <w:rPr/>
        <w:t>системы</w:t>
      </w:r>
    </w:p>
    <w:p w:rsidR="293C3E42" w:rsidP="7E5AB3ED" w:rsidRDefault="293C3E42" w14:paraId="6861D5F5" w14:textId="061698E5">
      <w:pPr>
        <w:pStyle w:val="Author"/>
        <w:suppressLineNumbers w:val="0"/>
        <w:bidi w:val="0"/>
        <w:spacing w:before="0" w:beforeAutospacing="off" w:after="200" w:afterAutospacing="off" w:line="259" w:lineRule="auto"/>
        <w:ind w:left="0" w:right="0"/>
        <w:jc w:val="center"/>
      </w:pPr>
      <w:r w:rsidR="293C3E42">
        <w:rPr/>
        <w:t>Подхалюзина Виолетта Михайловна</w:t>
      </w:r>
    </w:p>
    <w:sdt>
      <w:sdtPr>
        <w:id w:val="1117019708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201D59E2" wp14:textId="77777777"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 xmlns:wp14="http://schemas.microsoft.com/office/word/2010/wordml" w14:paraId="66A60754" wp14:textId="77777777"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git.</w:t>
      </w:r>
    </w:p>
    <w:bookmarkEnd w:id="20"/>
    <w:bookmarkStart w:name="задание" w:id="21"/>
    <w:p xmlns:wp14="http://schemas.microsoft.com/office/word/2010/wordml" w14:paraId="29FA9F7E" wp14:textId="77777777"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 xmlns:wp14="http://schemas.microsoft.com/office/word/2010/wordml" w14:paraId="64F125C0" wp14:textId="77777777"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 xmlns:wp14="http://schemas.microsoft.com/office/word/2010/wordml" w14:paraId="1529FA53" wp14:textId="77777777"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 xmlns:wp14="http://schemas.microsoft.com/office/word/2010/wordml" w14:paraId="30B3DD98" wp14:textId="77777777">
      <w:pPr>
        <w:numPr>
          <w:ilvl w:val="0"/>
          <w:numId w:val="1001"/>
        </w:numPr>
        <w:pStyle w:val="Compact"/>
      </w:pPr>
      <w:r>
        <w:t xml:space="preserve">Создать ключ GPG</w:t>
      </w:r>
    </w:p>
    <w:p xmlns:wp14="http://schemas.microsoft.com/office/word/2010/wordml" w14:paraId="656B2A22" wp14:textId="77777777"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 xmlns:wp14="http://schemas.microsoft.com/office/word/2010/wordml" w14:paraId="16B44D15" wp14:textId="77777777">
      <w:pPr>
        <w:numPr>
          <w:ilvl w:val="0"/>
          <w:numId w:val="1001"/>
        </w:numPr>
        <w:pStyle w:val="Compact"/>
      </w:pPr>
      <w:r>
        <w:t xml:space="preserve">Заргеистрироваться на GitHub</w:t>
      </w:r>
    </w:p>
    <w:p xmlns:wp14="http://schemas.microsoft.com/office/word/2010/wordml" w14:paraId="5B3DAD67" wp14:textId="77777777"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name="выполнение-лабораторной-работы" w:id="127"/>
    <w:p xmlns:wp14="http://schemas.microsoft.com/office/word/2010/wordml" w14:paraId="279A2C2C" wp14:textId="77777777"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name="установка-программного-обеспечения" w:id="26"/>
    <w:p xmlns:wp14="http://schemas.microsoft.com/office/word/2010/wordml" w14:paraId="6500326B" wp14:textId="77777777"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 xmlns:wp14="http://schemas.microsoft.com/office/word/2010/wordml" w14:paraId="5C30C423" wp14:textId="77777777">
      <w:pPr>
        <w:pStyle w:val="FirstParagraph"/>
      </w:pPr>
      <w:r w:rsidR="7E5AB3ED">
        <w:rPr/>
        <w:t>Устанавливаю необходимое программное обеспечение git и gh через терминал с помощью команд: dnf install git и dnf install gh (рис.</w:t>
      </w:r>
      <w:r w:rsidR="7E5AB3ED">
        <w:rPr/>
        <w:t xml:space="preserve"> </w:t>
      </w:r>
      <w:hyperlink w:anchor="fig:001">
        <w:r w:rsidRPr="7E5AB3ED" w:rsidR="7E5AB3ED">
          <w:rPr>
            <w:rStyle w:val="Hyperlink"/>
          </w:rPr>
          <w:t>1</w:t>
        </w:r>
      </w:hyperlink>
      <w:r w:rsidR="7E5AB3ED">
        <w:rPr/>
        <w:t>).</w:t>
      </w:r>
    </w:p>
    <w:bookmarkStart w:name="fig:001" w:id="1536175745"/>
    <w:p xmlns:wp14="http://schemas.microsoft.com/office/word/2010/wordml" w:rsidP="7E5AB3ED" w14:paraId="672A6659" wp14:textId="11FE7DB8">
      <w:pPr/>
      <w:r w:rsidR="5CD4AA73">
        <w:drawing>
          <wp:inline xmlns:wp14="http://schemas.microsoft.com/office/word/2010/wordprocessingDrawing" wp14:editId="1450E082" wp14:anchorId="4F089970">
            <wp:extent cx="6426654" cy="2993571"/>
            <wp:effectExtent l="0" t="0" r="0" b="0"/>
            <wp:docPr id="5473491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3656dd69ba9464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654" cy="2993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6D05ACDE" wp14:textId="77777777">
      <w:pPr>
        <w:pStyle w:val="ImageCaption"/>
      </w:pPr>
      <w:r>
        <w:t xml:space="preserve">Figure 1: Установка git и gh</w:t>
      </w:r>
    </w:p>
    <w:bookmarkEnd w:id="1536175745"/>
    <w:bookmarkEnd w:id="26"/>
    <w:bookmarkStart w:name="базовая-настройка-git" w:id="43"/>
    <w:p xmlns:wp14="http://schemas.microsoft.com/office/word/2010/wordml" w14:paraId="451F0FB7" wp14:textId="77777777"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 xmlns:wp14="http://schemas.microsoft.com/office/word/2010/wordml" w14:paraId="25D450C3" wp14:textId="77777777">
      <w:pPr>
        <w:pStyle w:val="FirstParagraph"/>
      </w:pPr>
      <w:r w:rsidR="7E5AB3ED">
        <w:rPr/>
        <w:t>Задаю в качестве имени и email владельца репозитория свои имя, фамилию и электронную почту (рис.</w:t>
      </w:r>
      <w:r w:rsidR="7E5AB3ED">
        <w:rPr/>
        <w:t xml:space="preserve"> </w:t>
      </w:r>
      <w:hyperlink w:anchor="fig:002">
        <w:r w:rsidRPr="7E5AB3ED" w:rsidR="7E5AB3ED">
          <w:rPr>
            <w:rStyle w:val="Hyperlink"/>
          </w:rPr>
          <w:t>2</w:t>
        </w:r>
      </w:hyperlink>
      <w:r w:rsidR="7E5AB3ED">
        <w:rPr/>
        <w:t>).</w:t>
      </w:r>
    </w:p>
    <w:bookmarkStart w:name="fig:002" w:id="503234905"/>
    <w:p xmlns:wp14="http://schemas.microsoft.com/office/word/2010/wordml" w:rsidP="7E5AB3ED" w14:paraId="0A37501D" wp14:textId="07C4380D">
      <w:pPr/>
      <w:r w:rsidR="510033D4">
        <w:drawing>
          <wp:inline xmlns:wp14="http://schemas.microsoft.com/office/word/2010/wordprocessingDrawing" wp14:editId="14869459" wp14:anchorId="6C41FDE0">
            <wp:extent cx="5943600" cy="514350"/>
            <wp:effectExtent l="0" t="0" r="0" b="0"/>
            <wp:docPr id="54259926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b4cbbaf785d4bd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2918EF39" wp14:textId="77777777">
      <w:pPr>
        <w:pStyle w:val="ImageCaption"/>
      </w:pPr>
      <w:r>
        <w:t xml:space="preserve">Figure 2: Задаю имя и email владельца репозитория</w:t>
      </w:r>
    </w:p>
    <w:bookmarkEnd w:id="503234905"/>
    <w:p xmlns:wp14="http://schemas.microsoft.com/office/word/2010/wordml" w14:paraId="18A0F3EC" wp14:textId="77777777">
      <w:pPr>
        <w:pStyle w:val="BodyText"/>
      </w:pPr>
      <w:r w:rsidR="7E5AB3ED">
        <w:rPr/>
        <w:t>Настраиваю utf-8 в выводе сообщений git для их корректного отображения (рис.</w:t>
      </w:r>
      <w:r w:rsidR="7E5AB3ED">
        <w:rPr/>
        <w:t xml:space="preserve"> </w:t>
      </w:r>
      <w:hyperlink w:anchor="fig:003">
        <w:r w:rsidRPr="7E5AB3ED" w:rsidR="7E5AB3ED">
          <w:rPr>
            <w:rStyle w:val="Hyperlink"/>
          </w:rPr>
          <w:t>3</w:t>
        </w:r>
      </w:hyperlink>
      <w:r w:rsidR="7E5AB3ED">
        <w:rPr/>
        <w:t>).</w:t>
      </w:r>
    </w:p>
    <w:bookmarkStart w:name="fig:003" w:id="50495757"/>
    <w:p xmlns:wp14="http://schemas.microsoft.com/office/word/2010/wordml" w:rsidP="7E5AB3ED" w14:paraId="5DAB6C7B" wp14:textId="610CC9FB">
      <w:pPr/>
      <w:r w:rsidR="30AE5A33">
        <w:drawing>
          <wp:inline xmlns:wp14="http://schemas.microsoft.com/office/word/2010/wordprocessingDrawing" wp14:editId="5EE51988" wp14:anchorId="476237A4">
            <wp:extent cx="5943600" cy="257175"/>
            <wp:effectExtent l="0" t="0" r="0" b="0"/>
            <wp:docPr id="156062204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73f8763b41442e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2CBB4A18" wp14:textId="77777777">
      <w:pPr>
        <w:pStyle w:val="ImageCaption"/>
      </w:pPr>
      <w:r>
        <w:t xml:space="preserve">Figure 3: Настройка utf-8 в выводе сообщений git</w:t>
      </w:r>
    </w:p>
    <w:bookmarkEnd w:id="50495757"/>
    <w:p xmlns:wp14="http://schemas.microsoft.com/office/word/2010/wordml" w14:paraId="45B796C7" wp14:textId="77777777">
      <w:pPr>
        <w:pStyle w:val="BodyText"/>
      </w:pPr>
      <w:r w:rsidR="7E5AB3ED">
        <w:rPr/>
        <w:t>Начальной ветке задаю имя master (рис.</w:t>
      </w:r>
      <w:r w:rsidR="7E5AB3ED">
        <w:rPr/>
        <w:t xml:space="preserve"> </w:t>
      </w:r>
      <w:hyperlink w:anchor="fig:004">
        <w:r w:rsidRPr="7E5AB3ED" w:rsidR="7E5AB3ED">
          <w:rPr>
            <w:rStyle w:val="Hyperlink"/>
          </w:rPr>
          <w:t>4</w:t>
        </w:r>
      </w:hyperlink>
      <w:r w:rsidR="7E5AB3ED">
        <w:rPr/>
        <w:t>).</w:t>
      </w:r>
    </w:p>
    <w:bookmarkStart w:name="fig:004" w:id="1917324851"/>
    <w:p xmlns:wp14="http://schemas.microsoft.com/office/word/2010/wordml" w:rsidP="7E5AB3ED" w14:paraId="02EB378F" wp14:textId="4B96F294">
      <w:pPr/>
      <w:r w:rsidR="6C8182B9">
        <w:drawing>
          <wp:inline xmlns:wp14="http://schemas.microsoft.com/office/word/2010/wordprocessingDrawing" wp14:editId="790FD4DA" wp14:anchorId="6FAB0AA6">
            <wp:extent cx="5943600" cy="190500"/>
            <wp:effectExtent l="0" t="0" r="0" b="0"/>
            <wp:docPr id="18367027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7fda25484eb4dc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1068350F" wp14:textId="77777777">
      <w:pPr>
        <w:pStyle w:val="ImageCaption"/>
      </w:pPr>
      <w:r>
        <w:t xml:space="preserve">Figure 4: Задаю имя начальной ветки</w:t>
      </w:r>
    </w:p>
    <w:bookmarkEnd w:id="1917324851"/>
    <w:p xmlns:wp14="http://schemas.microsoft.com/office/word/2010/wordml" w14:paraId="60489401" wp14:textId="77777777">
      <w:pPr>
        <w:pStyle w:val="BodyText"/>
      </w:pPr>
      <w:r w:rsidR="7E5AB3ED">
        <w:rPr/>
        <w:t>Задаю параметры autocrlf и safecrlf для корректного отображения конца строки (рис.</w:t>
      </w:r>
      <w:r w:rsidR="7E5AB3ED">
        <w:rPr/>
        <w:t xml:space="preserve"> </w:t>
      </w:r>
      <w:hyperlink w:anchor="fig:005">
        <w:r w:rsidRPr="7E5AB3ED" w:rsidR="7E5AB3ED">
          <w:rPr>
            <w:rStyle w:val="Hyperlink"/>
          </w:rPr>
          <w:t>5</w:t>
        </w:r>
      </w:hyperlink>
      <w:r w:rsidR="7E5AB3ED">
        <w:rPr/>
        <w:t>).</w:t>
      </w:r>
    </w:p>
    <w:bookmarkStart w:name="fig:005" w:id="1248555440"/>
    <w:p xmlns:wp14="http://schemas.microsoft.com/office/word/2010/wordml" w:rsidP="7E5AB3ED" w14:paraId="6A05A809" wp14:textId="2C8BEFAF">
      <w:pPr/>
      <w:r w:rsidR="38D0F0B0">
        <w:drawing>
          <wp:inline xmlns:wp14="http://schemas.microsoft.com/office/word/2010/wordprocessingDrawing" wp14:editId="78385355" wp14:anchorId="70AC06A3">
            <wp:extent cx="5943600" cy="390525"/>
            <wp:effectExtent l="0" t="0" r="0" b="0"/>
            <wp:docPr id="165205749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7abbd2ec633485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683552D5" wp14:textId="77777777">
      <w:pPr>
        <w:pStyle w:val="ImageCaption"/>
      </w:pPr>
      <w:r>
        <w:t xml:space="preserve">Figure 5: Задаю параметры autocrlf и safecrlf</w:t>
      </w:r>
    </w:p>
    <w:bookmarkEnd w:id="1248555440"/>
    <w:bookmarkEnd w:id="43"/>
    <w:bookmarkStart w:name="создание-ключа-ssh" w:id="52"/>
    <w:p xmlns:wp14="http://schemas.microsoft.com/office/word/2010/wordml" w14:paraId="7E406CCC" wp14:textId="77777777"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 xmlns:wp14="http://schemas.microsoft.com/office/word/2010/wordml" w14:paraId="2F39C1AB" wp14:textId="77777777">
      <w:pPr>
        <w:pStyle w:val="FirstParagraph"/>
      </w:pPr>
      <w:r w:rsidR="7E5AB3ED">
        <w:rPr/>
        <w:t>Создаю ключ ssh размером 4096 бит по алгоритму rsa (рис.</w:t>
      </w:r>
      <w:r w:rsidR="7E5AB3ED">
        <w:rPr/>
        <w:t xml:space="preserve"> </w:t>
      </w:r>
      <w:hyperlink w:anchor="fig:006">
        <w:r w:rsidRPr="7E5AB3ED" w:rsidR="7E5AB3ED">
          <w:rPr>
            <w:rStyle w:val="Hyperlink"/>
          </w:rPr>
          <w:t>6</w:t>
        </w:r>
      </w:hyperlink>
      <w:r w:rsidR="7E5AB3ED">
        <w:rPr/>
        <w:t>).</w:t>
      </w:r>
    </w:p>
    <w:bookmarkStart w:name="fig:006" w:id="1952049404"/>
    <w:p xmlns:wp14="http://schemas.microsoft.com/office/word/2010/wordml" w:rsidP="7E5AB3ED" w14:paraId="5A39BBE3" wp14:textId="196F0515">
      <w:pPr/>
      <w:r w:rsidR="3F910149">
        <w:drawing>
          <wp:inline xmlns:wp14="http://schemas.microsoft.com/office/word/2010/wordprocessingDrawing" wp14:editId="3B7F0BAA" wp14:anchorId="0A9D3E4B">
            <wp:extent cx="5943600" cy="1266825"/>
            <wp:effectExtent l="0" t="0" r="0" b="0"/>
            <wp:docPr id="36169933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91c29a49e83434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1A374BFC" wp14:textId="77777777">
      <w:pPr>
        <w:pStyle w:val="ImageCaption"/>
      </w:pPr>
      <w:r>
        <w:t xml:space="preserve">Figure 6: Генерация ssh ключа по алгоритму rsa</w:t>
      </w:r>
    </w:p>
    <w:bookmarkEnd w:id="1952049404"/>
    <w:p xmlns:wp14="http://schemas.microsoft.com/office/word/2010/wordml" w14:paraId="340EFDFA" wp14:textId="77777777">
      <w:pPr>
        <w:pStyle w:val="BodyText"/>
      </w:pPr>
      <w:r w:rsidR="7E5AB3ED">
        <w:rPr/>
        <w:t>Создаю ключ ssh по алгоритму ed25519 (рис.</w:t>
      </w:r>
      <w:r w:rsidR="7E5AB3ED">
        <w:rPr/>
        <w:t xml:space="preserve"> </w:t>
      </w:r>
      <w:hyperlink w:anchor="fig:007">
        <w:r w:rsidRPr="7E5AB3ED" w:rsidR="7E5AB3ED">
          <w:rPr>
            <w:rStyle w:val="Hyperlink"/>
          </w:rPr>
          <w:t>7</w:t>
        </w:r>
      </w:hyperlink>
      <w:r w:rsidR="7E5AB3ED">
        <w:rPr/>
        <w:t>).</w:t>
      </w:r>
    </w:p>
    <w:bookmarkStart w:name="fig:007" w:id="423997055"/>
    <w:p xmlns:wp14="http://schemas.microsoft.com/office/word/2010/wordml" w:rsidP="7E5AB3ED" w14:paraId="41C8F396" wp14:textId="6FAF939B">
      <w:pPr/>
      <w:r w:rsidR="50BA03FA">
        <w:drawing>
          <wp:inline xmlns:wp14="http://schemas.microsoft.com/office/word/2010/wordprocessingDrawing" wp14:editId="531B3FE6" wp14:anchorId="3604F505">
            <wp:extent cx="5943600" cy="1390650"/>
            <wp:effectExtent l="0" t="0" r="0" b="0"/>
            <wp:docPr id="141134607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b26ad6a103a4fd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523C3878" wp14:textId="77777777">
      <w:pPr>
        <w:pStyle w:val="ImageCaption"/>
      </w:pPr>
      <w:r>
        <w:t xml:space="preserve">Figure 7: Генерация ssh ключа по алгоритму ed25519</w:t>
      </w:r>
    </w:p>
    <w:bookmarkEnd w:id="423997055"/>
    <w:bookmarkEnd w:id="52"/>
    <w:bookmarkStart w:name="создание-ключа-gpg" w:id="61"/>
    <w:p xmlns:wp14="http://schemas.microsoft.com/office/word/2010/wordml" w14:paraId="513A6608" wp14:textId="77777777"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 xmlns:wp14="http://schemas.microsoft.com/office/word/2010/wordml" w14:paraId="39D7677B" wp14:textId="77777777">
      <w:pPr>
        <w:pStyle w:val="FirstParagraph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name="fig:008" w:id="769711274"/>
    <w:p xmlns:wp14="http://schemas.microsoft.com/office/word/2010/wordml" w14:paraId="72A3D3EC" wp14:textId="77777777" wp14:noSpellErr="1">
      <w:pPr>
        <w:pStyle w:val="CaptionedFigure"/>
      </w:pPr>
      <w:r>
        <w:drawing>
          <wp:inline xmlns:wp14="http://schemas.microsoft.com/office/word/2010/wordprocessingDrawing" wp14:anchorId="145E980D" wp14:editId="7777777">
            <wp:extent cx="5334002" cy="3363494"/>
            <wp:effectExtent l="0" t="0" r="0" b="0"/>
            <wp:docPr id="54" name="Picture" descr="Figure 8: Генерация ключа" title=""/>
            <a:graphic>
              <a:graphicData uri="http://schemas.openxmlformats.org/drawingml/2006/picture">
                <pic:pic>
                  <pic:nvPicPr>
                    <pic:cNvPr id="5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 l="0" t="21004" r="0" b="6659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334002" cy="3363494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69C8827" wp14:textId="77777777">
      <w:pPr>
        <w:pStyle w:val="ImageCaption"/>
      </w:pPr>
      <w:r>
        <w:t xml:space="preserve">Figure 8: Генерация ключа</w:t>
      </w:r>
    </w:p>
    <w:bookmarkEnd w:id="769711274"/>
    <w:p xmlns:wp14="http://schemas.microsoft.com/office/word/2010/wordml" w14:paraId="707FCC42" wp14:textId="77777777">
      <w:pPr>
        <w:pStyle w:val="BodyText"/>
      </w:pPr>
      <w:r>
        <w:t xml:space="preserve">Ввожу фразу-пароль для защиты нового ключ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name="fig:009" w:id="2135360009"/>
    <w:p xmlns:wp14="http://schemas.microsoft.com/office/word/2010/wordml" w14:paraId="0D0B940D" wp14:textId="77777777" wp14:noSpellErr="1">
      <w:pPr>
        <w:pStyle w:val="CaptionedFigure"/>
      </w:pPr>
      <w:r>
        <w:drawing>
          <wp:inline xmlns:wp14="http://schemas.microsoft.com/office/word/2010/wordprocessingDrawing" wp14:anchorId="1A4D6B8C" wp14:editId="7777777">
            <wp:extent cx="3724275" cy="1547813"/>
            <wp:effectExtent l="0" t="0" r="0" b="0"/>
            <wp:docPr id="58" name="Picture" descr="Figure 9: Защита ключа GPG" title=""/>
            <a:graphic>
              <a:graphicData uri="http://schemas.openxmlformats.org/drawingml/2006/picture">
                <pic:pic>
                  <pic:nvPicPr>
                    <pic:cNvPr id="5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rcRect l="0" t="18750" r="0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3724275" cy="1547813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A6C2ED3" wp14:textId="77777777">
      <w:pPr>
        <w:pStyle w:val="ImageCaption"/>
      </w:pPr>
      <w:r>
        <w:t xml:space="preserve">Figure 9: Защита ключа GPG</w:t>
      </w:r>
    </w:p>
    <w:bookmarkEnd w:id="2135360009"/>
    <w:bookmarkEnd w:id="61"/>
    <w:bookmarkStart w:name="регистрация-на-github" w:id="66"/>
    <w:p xmlns:wp14="http://schemas.microsoft.com/office/word/2010/wordml" w14:paraId="39803157" wp14:textId="77777777"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гистрация на Github</w:t>
      </w:r>
    </w:p>
    <w:p xmlns:wp14="http://schemas.microsoft.com/office/word/2010/wordml" w14:paraId="3A5E87C0" wp14:textId="77777777">
      <w:pPr>
        <w:pStyle w:val="FirstParagraph"/>
      </w:pPr>
      <w:r w:rsidR="7E5AB3ED">
        <w:rPr/>
        <w:t>У меня уже был создан аккаунт на Github, соответственно, основные данные аккаунта я так же заполняла и проводила его настройку, поэтому просто вхожу в свой аккаунт (рис.</w:t>
      </w:r>
      <w:r w:rsidR="7E5AB3ED">
        <w:rPr/>
        <w:t xml:space="preserve"> </w:t>
      </w:r>
      <w:hyperlink w:anchor="fig:010">
        <w:r w:rsidRPr="7E5AB3ED" w:rsidR="7E5AB3ED">
          <w:rPr>
            <w:rStyle w:val="Hyperlink"/>
          </w:rPr>
          <w:t>10</w:t>
        </w:r>
      </w:hyperlink>
      <w:r w:rsidR="7E5AB3ED">
        <w:rPr/>
        <w:t>).</w:t>
      </w:r>
    </w:p>
    <w:bookmarkStart w:name="fig:010" w:id="1367456813"/>
    <w:p xmlns:wp14="http://schemas.microsoft.com/office/word/2010/wordml" w:rsidP="7E5AB3ED" w14:paraId="0E27B00A" wp14:textId="5156936A">
      <w:pPr/>
      <w:r w:rsidR="4F2E3CC0">
        <w:drawing>
          <wp:inline xmlns:wp14="http://schemas.microsoft.com/office/word/2010/wordprocessingDrawing" wp14:editId="65BD9CD0" wp14:anchorId="2A35852B">
            <wp:extent cx="5943600" cy="2600325"/>
            <wp:effectExtent l="0" t="0" r="0" b="0"/>
            <wp:docPr id="201593057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a965e14a01c430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49652B07" wp14:textId="77777777">
      <w:pPr>
        <w:pStyle w:val="ImageCaption"/>
      </w:pPr>
      <w:r>
        <w:t xml:space="preserve">Figure 10: Аккаунт на Github</w:t>
      </w:r>
    </w:p>
    <w:bookmarkEnd w:id="1367456813"/>
    <w:bookmarkEnd w:id="66"/>
    <w:bookmarkStart w:name="добавление-ключа-gpg-в-github" w:id="87"/>
    <w:p xmlns:wp14="http://schemas.microsoft.com/office/word/2010/wordml" w14:paraId="6020228A" wp14:textId="77777777"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GPG в Github</w:t>
      </w:r>
    </w:p>
    <w:p xmlns:wp14="http://schemas.microsoft.com/office/word/2010/wordml" w14:paraId="75F26388" wp14:textId="77777777">
      <w:pPr>
        <w:pStyle w:val="FirstParagraph"/>
      </w:pPr>
      <w:r w:rsidR="7E5AB3ED">
        <w:rPr/>
        <w:t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</w:t>
      </w:r>
      <w:r w:rsidR="7E5AB3ED">
        <w:rPr/>
        <w:t xml:space="preserve"> </w:t>
      </w:r>
      <w:r w:rsidR="7E5AB3ED">
        <w:rPr/>
        <w:t>копирую его в буфер обмена (рис.</w:t>
      </w:r>
      <w:r w:rsidR="7E5AB3ED">
        <w:rPr/>
        <w:t xml:space="preserve"> </w:t>
      </w:r>
      <w:hyperlink w:anchor="fig:011">
        <w:r w:rsidRPr="7E5AB3ED" w:rsidR="7E5AB3ED">
          <w:rPr>
            <w:rStyle w:val="Hyperlink"/>
          </w:rPr>
          <w:t>11</w:t>
        </w:r>
      </w:hyperlink>
      <w:r w:rsidR="7E5AB3ED">
        <w:rPr/>
        <w:t>).</w:t>
      </w:r>
    </w:p>
    <w:bookmarkStart w:name="fig:011" w:id="88419461"/>
    <w:p xmlns:wp14="http://schemas.microsoft.com/office/word/2010/wordml" w:rsidP="7E5AB3ED" w14:paraId="60061E4C" wp14:textId="278C6576">
      <w:pPr/>
      <w:r w:rsidR="379573AF">
        <w:drawing>
          <wp:inline xmlns:wp14="http://schemas.microsoft.com/office/word/2010/wordprocessingDrawing" wp14:editId="0D2403F5" wp14:anchorId="197048D1">
            <wp:extent cx="5943600" cy="266700"/>
            <wp:effectExtent l="0" t="0" r="0" b="0"/>
            <wp:docPr id="100992248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53b7a1b4fc141b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16A59CFC" wp14:textId="77777777">
      <w:pPr>
        <w:pStyle w:val="ImageCaption"/>
      </w:pPr>
      <w:r>
        <w:t xml:space="preserve">Figure 11: Вывод списка ключей</w:t>
      </w:r>
    </w:p>
    <w:bookmarkEnd w:id="88419461"/>
    <w:p xmlns:wp14="http://schemas.microsoft.com/office/word/2010/wordml" w14:paraId="6B98CAB9" wp14:textId="77777777">
      <w:pPr>
        <w:pStyle w:val="BodyText"/>
      </w:pPr>
      <w:r>
        <w:t xml:space="preserve">Ввожу в терминале команду, с помощью которой копирую сам ключ GPG в буфер обмена, за это отвечает утилита xclip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name="fig:012" w:id="1742497517"/>
    <w:p xmlns:wp14="http://schemas.microsoft.com/office/word/2010/wordml" w14:paraId="44EAFD9C" wp14:textId="77777777" wp14:noSpellErr="1">
      <w:pPr>
        <w:pStyle w:val="CaptionedFigure"/>
      </w:pPr>
      <w:r>
        <w:drawing>
          <wp:inline xmlns:wp14="http://schemas.microsoft.com/office/word/2010/wordprocessingDrawing" wp14:anchorId="6FBCA34D" wp14:editId="7777777">
            <wp:extent cx="3486197" cy="211247"/>
            <wp:effectExtent l="0" t="0" r="0" b="0"/>
            <wp:docPr id="72" name="Picture" descr="Figure 12: Копирование ключа в буфер обмена" title=""/>
            <a:graphic>
              <a:graphicData uri="http://schemas.openxmlformats.org/drawingml/2006/picture">
                <pic:pic>
                  <pic:nvPicPr>
                    <pic:cNvPr id="73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rcRect l="34642" t="0" r="0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3486197" cy="211247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9E88888" wp14:textId="77777777">
      <w:pPr>
        <w:pStyle w:val="ImageCaption"/>
      </w:pPr>
      <w:r>
        <w:t xml:space="preserve">Figure 12: Копирование ключа в буфер обмена</w:t>
      </w:r>
    </w:p>
    <w:bookmarkEnd w:id="1742497517"/>
    <w:p xmlns:wp14="http://schemas.microsoft.com/office/word/2010/wordml" w14:paraId="45A79F4B" wp14:textId="77777777">
      <w:pPr>
        <w:pStyle w:val="BodyText"/>
      </w:pPr>
      <w:r>
        <w:t xml:space="preserve">Открываю настройки GirHub, ищу среди них добавление GPG ключа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name="fig:013" w:id="394980430"/>
    <w:p xmlns:wp14="http://schemas.microsoft.com/office/word/2010/wordml" w14:paraId="4B94D5A5" wp14:textId="77777777">
      <w:pPr>
        <w:pStyle w:val="CaptionedFigure"/>
      </w:pPr>
      <w:r>
        <w:drawing>
          <wp:inline xmlns:wp14="http://schemas.microsoft.com/office/word/2010/wordprocessingDrawing" wp14:anchorId="2CE969C3" wp14:editId="7777777">
            <wp:extent cx="5334000" cy="1005150"/>
            <wp:effectExtent l="0" t="0" r="0" b="0"/>
            <wp:docPr id="76" name="Picture" descr="Figure 13: Настройки GitHub" title=""/>
            <a:graphic>
              <a:graphicData uri="http://schemas.openxmlformats.org/drawingml/2006/picture">
                <pic:pic>
                  <pic:nvPicPr>
                    <pic:cNvPr id="7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7B976DA" wp14:textId="77777777">
      <w:pPr>
        <w:pStyle w:val="ImageCaption"/>
      </w:pPr>
      <w:r>
        <w:t xml:space="preserve">Figure 13: Настройки GitHub</w:t>
      </w:r>
    </w:p>
    <w:bookmarkEnd w:id="394980430"/>
    <w:p xmlns:wp14="http://schemas.microsoft.com/office/word/2010/wordml" w14:paraId="05872309" wp14:textId="77777777">
      <w:pPr>
        <w:pStyle w:val="BodyText"/>
      </w:pPr>
      <w:r w:rsidR="7E5AB3ED">
        <w:rPr/>
        <w:t>Нажимаю на</w:t>
      </w:r>
      <w:r w:rsidR="7E5AB3ED">
        <w:rPr/>
        <w:t xml:space="preserve"> </w:t>
      </w:r>
      <w:r w:rsidR="7E5AB3ED">
        <w:rPr/>
        <w:t>“</w:t>
      </w:r>
      <w:r w:rsidR="7E5AB3ED">
        <w:rPr/>
        <w:t>New GPG key</w:t>
      </w:r>
      <w:r w:rsidR="7E5AB3ED">
        <w:rPr/>
        <w:t>”</w:t>
      </w:r>
      <w:r w:rsidR="7E5AB3ED">
        <w:rPr/>
        <w:t xml:space="preserve"> </w:t>
      </w:r>
      <w:r w:rsidR="7E5AB3ED">
        <w:rPr/>
        <w:t>и вставляю в поле ключ из буфера обмена (рис.</w:t>
      </w:r>
      <w:r w:rsidR="7E5AB3ED">
        <w:rPr/>
        <w:t xml:space="preserve"> </w:t>
      </w:r>
      <w:hyperlink w:anchor="fig:014">
        <w:r w:rsidRPr="7E5AB3ED" w:rsidR="7E5AB3ED">
          <w:rPr>
            <w:rStyle w:val="Hyperlink"/>
          </w:rPr>
          <w:t>14</w:t>
        </w:r>
      </w:hyperlink>
      <w:r w:rsidR="7E5AB3ED">
        <w:rPr/>
        <w:t>).</w:t>
      </w:r>
    </w:p>
    <w:bookmarkStart w:name="fig:014" w:id="1028186288"/>
    <w:p xmlns:wp14="http://schemas.microsoft.com/office/word/2010/wordml" w:rsidP="7E5AB3ED" w14:paraId="3DEEC669" wp14:textId="7263A2E3">
      <w:pPr/>
      <w:r w:rsidR="4E55708E">
        <w:drawing>
          <wp:inline xmlns:wp14="http://schemas.microsoft.com/office/word/2010/wordprocessingDrawing" wp14:editId="1FC67C4B" wp14:anchorId="27FAE4D9">
            <wp:extent cx="5600700" cy="5943600"/>
            <wp:effectExtent l="0" t="0" r="0" b="0"/>
            <wp:docPr id="9615617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928bdb2b2ee4d9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653565D8" wp14:textId="77777777">
      <w:pPr>
        <w:pStyle w:val="ImageCaption"/>
      </w:pPr>
      <w:r>
        <w:t xml:space="preserve">Figure 14: Добавление нового PGP ключа</w:t>
      </w:r>
    </w:p>
    <w:bookmarkEnd w:id="1028186288"/>
    <w:p xmlns:wp14="http://schemas.microsoft.com/office/word/2010/wordml" w14:paraId="1EA43EF0" wp14:textId="77777777">
      <w:pPr>
        <w:pStyle w:val="BodyText"/>
      </w:pPr>
      <w:r w:rsidR="7E5AB3ED">
        <w:rPr/>
        <w:t>Я добавила ключ GPG на GitHub (рис.</w:t>
      </w:r>
      <w:r w:rsidR="7E5AB3ED">
        <w:rPr/>
        <w:t xml:space="preserve"> </w:t>
      </w:r>
      <w:hyperlink w:anchor="fig:015">
        <w:r w:rsidRPr="7E5AB3ED" w:rsidR="7E5AB3ED">
          <w:rPr>
            <w:rStyle w:val="Hyperlink"/>
          </w:rPr>
          <w:t>15</w:t>
        </w:r>
      </w:hyperlink>
      <w:r w:rsidR="7E5AB3ED">
        <w:rPr/>
        <w:t>).</w:t>
      </w:r>
    </w:p>
    <w:bookmarkStart w:name="fig:015" w:id="1887994120"/>
    <w:p xmlns:wp14="http://schemas.microsoft.com/office/word/2010/wordml" w:rsidP="7E5AB3ED" w14:paraId="3656B9AB" wp14:textId="5C640906">
      <w:pPr/>
      <w:r w:rsidR="5005DA1D">
        <w:drawing>
          <wp:inline xmlns:wp14="http://schemas.microsoft.com/office/word/2010/wordprocessingDrawing" wp14:editId="6E47F015" wp14:anchorId="74383A8D">
            <wp:extent cx="5943600" cy="819150"/>
            <wp:effectExtent l="0" t="0" r="0" b="0"/>
            <wp:docPr id="48670665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3742b9aa4fc4dd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30938FDA" wp14:textId="77777777">
      <w:pPr>
        <w:pStyle w:val="ImageCaption"/>
      </w:pPr>
      <w:r>
        <w:t xml:space="preserve">Figure 15: Добавленный ключ GPG</w:t>
      </w:r>
    </w:p>
    <w:bookmarkEnd w:id="1887994120"/>
    <w:bookmarkEnd w:id="87"/>
    <w:bookmarkStart w:name="настроить-подписи-git" w:id="92"/>
    <w:p xmlns:wp14="http://schemas.microsoft.com/office/word/2010/wordml" w14:paraId="4CA5A9D6" wp14:textId="77777777"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ить подписи Git</w:t>
      </w:r>
    </w:p>
    <w:p xmlns:wp14="http://schemas.microsoft.com/office/word/2010/wordml" w14:paraId="14EC8E5F" wp14:textId="77777777"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name="fig:016" w:id="1538286688"/>
    <w:p xmlns:wp14="http://schemas.microsoft.com/office/word/2010/wordml" w14:paraId="45FB0818" wp14:textId="77777777">
      <w:pPr>
        <w:pStyle w:val="CaptionedFigure"/>
      </w:pPr>
      <w:r>
        <w:drawing>
          <wp:inline xmlns:wp14="http://schemas.microsoft.com/office/word/2010/wordprocessingDrawing" wp14:anchorId="7109327D" wp14:editId="7777777">
            <wp:extent cx="5334000" cy="529617"/>
            <wp:effectExtent l="0" t="0" r="0" b="0"/>
            <wp:docPr id="89" name="Picture" descr="Figure 16: Настройка подписей Git" title=""/>
            <a:graphic>
              <a:graphicData uri="http://schemas.openxmlformats.org/drawingml/2006/picture">
                <pic:pic>
                  <pic:nvPicPr>
                    <pic:cNvPr id="9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EE163D9" wp14:textId="77777777">
      <w:pPr>
        <w:pStyle w:val="ImageCaption"/>
      </w:pPr>
      <w:r>
        <w:t xml:space="preserve">Figure 16: Настройка подписей Git</w:t>
      </w:r>
    </w:p>
    <w:bookmarkEnd w:id="1538286688"/>
    <w:bookmarkEnd w:id="92"/>
    <w:bookmarkStart w:name="настройка-gh" w:id="105"/>
    <w:p xmlns:wp14="http://schemas.microsoft.com/office/word/2010/wordml" w14:paraId="1C8081ED" wp14:textId="77777777"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 xmlns:wp14="http://schemas.microsoft.com/office/word/2010/wordml" w14:paraId="78AC3718" wp14:textId="77777777"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name="fig:017" w:id="1963281837"/>
    <w:p xmlns:wp14="http://schemas.microsoft.com/office/word/2010/wordml" w14:paraId="049F31CB" wp14:textId="77777777">
      <w:pPr>
        <w:pStyle w:val="CaptionedFigure"/>
      </w:pPr>
      <w:r>
        <w:drawing>
          <wp:inline xmlns:wp14="http://schemas.microsoft.com/office/word/2010/wordprocessingDrawing" wp14:anchorId="07EFDE33" wp14:editId="7777777">
            <wp:extent cx="5334000" cy="730788"/>
            <wp:effectExtent l="0" t="0" r="0" b="0"/>
            <wp:docPr id="94" name="Picture" descr="Figure 17: Авторизация в gh" title=""/>
            <a:graphic>
              <a:graphicData uri="http://schemas.openxmlformats.org/drawingml/2006/picture">
                <pic:pic>
                  <pic:nvPicPr>
                    <pic:cNvPr id="95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DB46443" wp14:textId="77777777">
      <w:pPr>
        <w:pStyle w:val="ImageCaption"/>
      </w:pPr>
      <w:r>
        <w:t xml:space="preserve">Figure 17: Авторизация в gh</w:t>
      </w:r>
    </w:p>
    <w:bookmarkEnd w:id="1963281837"/>
    <w:p xmlns:wp14="http://schemas.microsoft.com/office/word/2010/wordml" w14:paraId="4B91500B" wp14:textId="77777777">
      <w:pPr>
        <w:pStyle w:val="BodyText"/>
      </w:pPr>
      <w:r>
        <w:t xml:space="preserve">Завершаю авторизацию на сайте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name="fig:018" w:id="605562102"/>
    <w:p xmlns:wp14="http://schemas.microsoft.com/office/word/2010/wordml" w14:paraId="53128261" wp14:textId="77777777">
      <w:pPr>
        <w:pStyle w:val="CaptionedFigure"/>
      </w:pPr>
      <w:r>
        <w:drawing>
          <wp:inline xmlns:wp14="http://schemas.microsoft.com/office/word/2010/wordprocessingDrawing" wp14:anchorId="71D1A3F8" wp14:editId="7777777">
            <wp:extent cx="5334000" cy="2667000"/>
            <wp:effectExtent l="0" t="0" r="0" b="0"/>
            <wp:docPr id="98" name="Picture" descr="Figure 18: Завершение авторизации через браузер" title=""/>
            <a:graphic>
              <a:graphicData uri="http://schemas.openxmlformats.org/drawingml/2006/picture">
                <pic:pic>
                  <pic:nvPicPr>
                    <pic:cNvPr id="99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F507489" wp14:textId="77777777">
      <w:pPr>
        <w:pStyle w:val="ImageCaption"/>
      </w:pPr>
      <w:r>
        <w:t xml:space="preserve">Figure 18: Завершение авторизации через браузер</w:t>
      </w:r>
    </w:p>
    <w:bookmarkEnd w:id="605562102"/>
    <w:p xmlns:wp14="http://schemas.microsoft.com/office/word/2010/wordml" w14:paraId="10CC4936" wp14:textId="63DF89D6">
      <w:pPr>
        <w:pStyle w:val="BodyText"/>
      </w:pPr>
      <w:r w:rsidR="7E5AB3ED">
        <w:rPr/>
        <w:t xml:space="preserve">Вижу сообщение о завершении авторизации под именем </w:t>
      </w:r>
      <w:r w:rsidR="668A3370">
        <w:rPr/>
        <w:t>vmpodkhalyuzina</w:t>
      </w:r>
      <w:r w:rsidR="7E5AB3ED">
        <w:rPr/>
        <w:t xml:space="preserve"> </w:t>
      </w:r>
      <w:r w:rsidR="7E5AB3ED">
        <w:rPr/>
        <w:t>(рис.</w:t>
      </w:r>
      <w:r w:rsidR="7E5AB3ED">
        <w:rPr/>
        <w:t xml:space="preserve"> </w:t>
      </w:r>
      <w:hyperlink w:anchor="fig:019">
        <w:r w:rsidRPr="7E5AB3ED" w:rsidR="7E5AB3ED">
          <w:rPr>
            <w:rStyle w:val="Hyperlink"/>
          </w:rPr>
          <w:t>19</w:t>
        </w:r>
      </w:hyperlink>
      <w:r w:rsidR="7E5AB3ED">
        <w:rPr/>
        <w:t>).</w:t>
      </w:r>
    </w:p>
    <w:bookmarkStart w:name="fig:019" w:id="1564210333"/>
    <w:p xmlns:wp14="http://schemas.microsoft.com/office/word/2010/wordml" w14:paraId="62486C05" wp14:textId="77777777" wp14:noSpellErr="1">
      <w:pPr>
        <w:pStyle w:val="CaptionedFigure"/>
      </w:pPr>
      <w:r>
        <w:drawing>
          <wp:inline xmlns:wp14="http://schemas.microsoft.com/office/word/2010/wordprocessingDrawing" wp14:anchorId="440FC0F5" wp14:editId="7777777">
            <wp:extent cx="3914775" cy="542929"/>
            <wp:effectExtent l="0" t="0" r="0" b="0"/>
            <wp:docPr id="102" name="Picture" descr="Figure 19: Завершение авторизации" title=""/>
            <a:graphic>
              <a:graphicData uri="http://schemas.openxmlformats.org/drawingml/2006/picture">
                <pic:pic>
                  <pic:nvPicPr>
                    <pic:cNvPr id="103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rcRect l="0" t="0" r="0" b="38043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3914775" cy="542929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4EEA736" wp14:textId="77777777">
      <w:pPr>
        <w:pStyle w:val="ImageCaption"/>
      </w:pPr>
      <w:r>
        <w:t xml:space="preserve">Figure 19: Завершение авторизации</w:t>
      </w:r>
    </w:p>
    <w:bookmarkEnd w:id="1564210333"/>
    <w:bookmarkEnd w:id="105"/>
    <w:bookmarkStart w:name="X358c05152c0b5375b00f51c960276c4e3312eeb" w:id="126"/>
    <w:p xmlns:wp14="http://schemas.microsoft.com/office/word/2010/wordml" w14:paraId="7BD6A11C" wp14:textId="77777777"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 xmlns:wp14="http://schemas.microsoft.com/office/word/2010/wordml" w14:paraId="688F8D4A" wp14:textId="77777777"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  <w:r>
        <w:t xml:space="preserve"> </w:t>
      </w:r>
      <w:r>
        <w:t xml:space="preserve">Далее в терминале ввожу команду gh repo create study_2022-2023_os-intro –template yamadharma/course-directory-student-trmplate –public, чтобы создать репозиторий на основе шаблона репозитория. После этого клонирую репозиторий к себе в</w:t>
      </w:r>
      <w:r>
        <w:t xml:space="preserve"> </w:t>
      </w:r>
      <w:r>
        <w:t xml:space="preserve">директорию, я указываю ссылку с протоколом https, а не ssh, потому что при авторизации в gh выбрала протокол https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name="fig:020" w:id="1149080094"/>
    <w:p xmlns:wp14="http://schemas.microsoft.com/office/word/2010/wordml" w14:paraId="4101652C" wp14:textId="77777777" wp14:noSpellErr="1">
      <w:pPr>
        <w:pStyle w:val="CaptionedFigure"/>
      </w:pPr>
      <w:r>
        <w:drawing>
          <wp:inline xmlns:wp14="http://schemas.microsoft.com/office/word/2010/wordprocessingDrawing" wp14:anchorId="3AD1A022" wp14:editId="7777777">
            <wp:extent cx="5334002" cy="616808"/>
            <wp:effectExtent l="0" t="0" r="0" b="0"/>
            <wp:docPr id="107" name="Picture" descr="Figure 20: Создание репозитория" title=""/>
            <a:graphic>
              <a:graphicData uri="http://schemas.openxmlformats.org/drawingml/2006/picture">
                <pic:pic>
                  <pic:nvPicPr>
                    <pic:cNvPr id="108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rcRect l="0" t="11415" r="0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334002" cy="616808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7D020828" wp14:textId="77777777">
      <w:pPr>
        <w:pStyle w:val="ImageCaption"/>
      </w:pPr>
      <w:r>
        <w:t xml:space="preserve">Figure 20: Создание репозитория</w:t>
      </w:r>
    </w:p>
    <w:bookmarkEnd w:id="1149080094"/>
    <w:p xmlns:wp14="http://schemas.microsoft.com/office/word/2010/wordml" w14:paraId="621955D9" wp14:textId="77777777">
      <w:pPr>
        <w:pStyle w:val="BodyText"/>
      </w:pPr>
      <w:r w:rsidR="7E5AB3ED">
        <w:rPr/>
        <w:t>Перехожу в каталог курса с помощью утилиты cd, проверяю содержание каталога с помощью утилиты ls (рис.</w:t>
      </w:r>
      <w:r w:rsidR="7E5AB3ED">
        <w:rPr/>
        <w:t xml:space="preserve"> </w:t>
      </w:r>
      <w:hyperlink w:anchor="fig:021">
        <w:r w:rsidRPr="7E5AB3ED" w:rsidR="7E5AB3ED">
          <w:rPr>
            <w:rStyle w:val="Hyperlink"/>
          </w:rPr>
          <w:t>21</w:t>
        </w:r>
      </w:hyperlink>
      <w:r w:rsidR="7E5AB3ED">
        <w:rPr/>
        <w:t>).</w:t>
      </w:r>
    </w:p>
    <w:bookmarkStart w:name="fig:021" w:id="1242338506"/>
    <w:p xmlns:wp14="http://schemas.microsoft.com/office/word/2010/wordml" w:rsidP="7E5AB3ED" w14:paraId="4B99056E" wp14:textId="361D8512">
      <w:pPr/>
      <w:r w:rsidR="52961806">
        <w:drawing>
          <wp:inline xmlns:wp14="http://schemas.microsoft.com/office/word/2010/wordprocessingDrawing" wp14:editId="724B3A93" wp14:anchorId="4F24E75E">
            <wp:extent cx="3916733" cy="245009"/>
            <wp:effectExtent l="0" t="0" r="0" b="0"/>
            <wp:docPr id="74228216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f94740051c8417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6733" cy="24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2961806" w:rsidRDefault="52961806" w14:paraId="58BAF365" w14:textId="4AA14C82">
      <w:r w:rsidR="52961806">
        <w:drawing>
          <wp:inline wp14:editId="74D1D164" wp14:anchorId="432EAC03">
            <wp:extent cx="5576207" cy="581025"/>
            <wp:effectExtent l="0" t="0" r="0" b="0"/>
            <wp:docPr id="205348346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ab48a814cab48e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207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4E0F7148" wp14:textId="77777777">
      <w:pPr>
        <w:pStyle w:val="ImageCaption"/>
      </w:pPr>
      <w:r>
        <w:t xml:space="preserve">Figure 21: Перемещение между директориями</w:t>
      </w:r>
    </w:p>
    <w:bookmarkEnd w:id="1242338506"/>
    <w:p xmlns:wp14="http://schemas.microsoft.com/office/word/2010/wordml" w14:paraId="468F663A" wp14:textId="77777777">
      <w:pPr>
        <w:pStyle w:val="BodyText"/>
      </w:pPr>
      <w:r w:rsidR="7E5AB3ED">
        <w:rPr/>
        <w:t>Удаляю лишние файлы с помощью утилиты rm, далее создаю необходимые каталоги используя makefile (рис.</w:t>
      </w:r>
      <w:r w:rsidR="7E5AB3ED">
        <w:rPr/>
        <w:t xml:space="preserve"> </w:t>
      </w:r>
      <w:hyperlink w:anchor="fig:022">
        <w:r w:rsidRPr="7E5AB3ED" w:rsidR="7E5AB3ED">
          <w:rPr>
            <w:rStyle w:val="Hyperlink"/>
          </w:rPr>
          <w:t>22</w:t>
        </w:r>
      </w:hyperlink>
      <w:r w:rsidR="7E5AB3ED">
        <w:rPr/>
        <w:t>).</w:t>
      </w:r>
    </w:p>
    <w:bookmarkStart w:name="fig:022" w:id="1590451042"/>
    <w:p xmlns:wp14="http://schemas.microsoft.com/office/word/2010/wordml" w:rsidP="7E5AB3ED" w14:paraId="1299C43A" wp14:textId="0130F590">
      <w:pPr/>
      <w:r w:rsidR="695E6BA1">
        <w:drawing>
          <wp:inline xmlns:wp14="http://schemas.microsoft.com/office/word/2010/wordprocessingDrawing" wp14:editId="0E889593" wp14:anchorId="73F1E987">
            <wp:extent cx="3629367" cy="274952"/>
            <wp:effectExtent l="0" t="0" r="0" b="0"/>
            <wp:docPr id="130411310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53c49b74efb40e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9367" cy="274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5E6BA1" w:rsidRDefault="695E6BA1" w14:paraId="5964C6E2" w14:textId="49D415C0">
      <w:r w:rsidR="695E6BA1">
        <w:drawing>
          <wp:inline wp14:editId="63FB21C7" wp14:anchorId="655C74A0">
            <wp:extent cx="4111506" cy="328009"/>
            <wp:effectExtent l="0" t="0" r="0" b="0"/>
            <wp:docPr id="72565775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df70e708ca4415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1506" cy="328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95E6BA1" w:rsidRDefault="695E6BA1" w14:paraId="0923072C" w14:textId="3BFE0B93">
      <w:r w:rsidR="695E6BA1">
        <w:drawing>
          <wp:inline wp14:editId="7611B2F2" wp14:anchorId="4A3CB1AD">
            <wp:extent cx="2982943" cy="240901"/>
            <wp:effectExtent l="0" t="0" r="0" b="0"/>
            <wp:docPr id="64885461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647811c020d4d3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2943" cy="24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A95AC28" wp14:textId="77777777">
      <w:pPr>
        <w:pStyle w:val="ImageCaption"/>
      </w:pPr>
      <w:r>
        <w:t xml:space="preserve">Figure 22: Удаление файлов и создание каталогов</w:t>
      </w:r>
    </w:p>
    <w:bookmarkEnd w:id="1590451042"/>
    <w:p xmlns:wp14="http://schemas.microsoft.com/office/word/2010/wordml" w14:paraId="5AC4C5CA" wp14:textId="77777777">
      <w:pPr>
        <w:pStyle w:val="BodyText"/>
      </w:pPr>
      <w:r w:rsidR="7E5AB3ED">
        <w:rPr/>
        <w:t>Добавляю все новые файлы для отправки на сервер (сохраняю добавленные изменения) с помощью команды git add и комментирую их с помощью git commit (рис.</w:t>
      </w:r>
      <w:r w:rsidR="7E5AB3ED">
        <w:rPr/>
        <w:t xml:space="preserve"> </w:t>
      </w:r>
      <w:hyperlink w:anchor="fig:023">
        <w:r w:rsidRPr="7E5AB3ED" w:rsidR="7E5AB3ED">
          <w:rPr>
            <w:rStyle w:val="Hyperlink"/>
          </w:rPr>
          <w:t>23</w:t>
        </w:r>
      </w:hyperlink>
      <w:r w:rsidR="7E5AB3ED">
        <w:rPr/>
        <w:t>).</w:t>
      </w:r>
    </w:p>
    <w:bookmarkStart w:name="fig:023" w:id="1452347602"/>
    <w:p xmlns:wp14="http://schemas.microsoft.com/office/word/2010/wordml" w:rsidP="7E5AB3ED" w14:paraId="4DDBEF00" wp14:textId="7E64D4F0">
      <w:pPr/>
      <w:r w:rsidR="1569D98C">
        <w:drawing>
          <wp:inline xmlns:wp14="http://schemas.microsoft.com/office/word/2010/wordprocessingDrawing" wp14:editId="197A8581" wp14:anchorId="14246611">
            <wp:extent cx="3493480" cy="292627"/>
            <wp:effectExtent l="0" t="0" r="0" b="0"/>
            <wp:docPr id="36029384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3139a0bc5eb4c0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3480" cy="292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569D98C" w:rsidRDefault="1569D98C" w14:paraId="21A18118" w14:textId="13F0955D">
      <w:r w:rsidR="1569D98C">
        <w:drawing>
          <wp:inline wp14:editId="59196FB8" wp14:anchorId="568B2A42">
            <wp:extent cx="5943600" cy="361950"/>
            <wp:effectExtent l="0" t="0" r="0" b="0"/>
            <wp:docPr id="169772965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e49a9075f54451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61935604" wp14:textId="77777777">
      <w:pPr>
        <w:pStyle w:val="ImageCaption"/>
      </w:pPr>
      <w:r>
        <w:t xml:space="preserve">Figure 23: Отправка файлов на сервер</w:t>
      </w:r>
    </w:p>
    <w:bookmarkEnd w:id="1452347602"/>
    <w:p xmlns:wp14="http://schemas.microsoft.com/office/word/2010/wordml" w14:paraId="50966401" wp14:textId="77777777">
      <w:pPr>
        <w:pStyle w:val="BodyText"/>
      </w:pPr>
      <w:r w:rsidR="7E5AB3ED">
        <w:rPr/>
        <w:t>Отправляю файлы на сервер с помощью git push (рис.</w:t>
      </w:r>
      <w:r w:rsidR="7E5AB3ED">
        <w:rPr/>
        <w:t xml:space="preserve"> </w:t>
      </w:r>
      <w:hyperlink w:anchor="fig:024">
        <w:r w:rsidRPr="7E5AB3ED" w:rsidR="7E5AB3ED">
          <w:rPr>
            <w:rStyle w:val="Hyperlink"/>
          </w:rPr>
          <w:t>24</w:t>
        </w:r>
      </w:hyperlink>
      <w:r w:rsidR="7E5AB3ED">
        <w:rPr/>
        <w:t>).</w:t>
      </w:r>
    </w:p>
    <w:bookmarkStart w:name="fig:024" w:id="1195676940"/>
    <w:p w:rsidR="0F8DA70A" w:rsidRDefault="0F8DA70A" w14:paraId="5FA04589" w14:textId="2CA835ED">
      <w:r w:rsidR="0F8DA70A">
        <w:drawing>
          <wp:inline wp14:editId="3131C336" wp14:anchorId="720F19AC">
            <wp:extent cx="3753374" cy="194627"/>
            <wp:effectExtent l="0" t="0" r="0" b="0"/>
            <wp:docPr id="185014060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aae476a9bea4f6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194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3461D779" wp14:textId="77777777" wp14:noSpellErr="1">
      <w:pPr>
        <w:pStyle w:val="CaptionedFigure"/>
      </w:pPr>
      <w:r>
        <w:drawing>
          <wp:inline xmlns:wp14="http://schemas.microsoft.com/office/word/2010/wordprocessingDrawing" wp14:anchorId="46E64C2C" wp14:editId="7777777">
            <wp:extent cx="5334002" cy="772910"/>
            <wp:effectExtent l="0" t="0" r="0" b="0"/>
            <wp:docPr id="123" name="Picture" descr="Figure 24: Отправка файлов на сервер" title=""/>
            <a:graphic>
              <a:graphicData uri="http://schemas.openxmlformats.org/drawingml/2006/picture">
                <pic:pic>
                  <pic:nvPicPr>
                    <pic:cNvPr id="124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rcRect l="0" t="8370" r="0" b="28459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334002" cy="772910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CD39053" wp14:textId="77777777">
      <w:pPr>
        <w:pStyle w:val="ImageCaption"/>
      </w:pPr>
      <w:r>
        <w:t xml:space="preserve">Figure 24: Отправка файлов на сервер</w:t>
      </w:r>
    </w:p>
    <w:bookmarkEnd w:id="1195676940"/>
    <w:bookmarkEnd w:id="126"/>
    <w:bookmarkEnd w:id="127"/>
    <w:bookmarkStart w:name="выводы" w:id="128"/>
    <w:p xmlns:wp14="http://schemas.microsoft.com/office/word/2010/wordml" w14:paraId="2A0D69C3" wp14:textId="77777777"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 xmlns:wp14="http://schemas.microsoft.com/office/word/2010/wordml" w14:paraId="3F782945" wp14:textId="77777777"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128"/>
    <w:bookmarkStart w:name="ответы-на-контрольные-вопросы." w:id="129"/>
    <w:p xmlns:wp14="http://schemas.microsoft.com/office/word/2010/wordml" w14:paraId="1C452FF8" wp14:textId="77777777">
      <w:pPr>
        <w:pStyle w:val="Heading1"/>
      </w:pPr>
      <w:r w:rsidRPr="7E5AB3ED" w:rsidR="7E5AB3ED">
        <w:rPr>
          <w:rStyle w:val="SectionNumber"/>
        </w:rPr>
        <w:t>5</w:t>
      </w:r>
      <w:r>
        <w:tab/>
      </w:r>
      <w:r w:rsidR="7E5AB3ED">
        <w:rPr/>
        <w:t>Ответы на контрольные вопросы.</w:t>
      </w:r>
    </w:p>
    <w:bookmarkEnd w:id="129"/>
    <w:bookmarkStart w:name="список-литературы" w:id="131"/>
    <w:p w:rsidR="48ECFA70" w:rsidP="7E5AB3ED" w:rsidRDefault="48ECFA70" w14:paraId="2315826B" w14:textId="2EBEB301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Системы контроля версий (VCS) — это программы, упрощающие работу с изменяющейся информацией. Они позволяют хранить несколько версий одного документа, предоставляя доступ к более ранним версиям. Такие системы удобны для коллективной работы, так как фиксируют, кто и когда вносил изменения. Основные задачи VCS — сохранение истории изменений, учет причин внесенных правок, поиск авторов изменений и организация совместной работы.</w:t>
      </w:r>
    </w:p>
    <w:p w:rsidR="48ECFA70" w:rsidP="7E5AB3ED" w:rsidRDefault="48ECFA70" w14:paraId="1F0B5E25" w14:textId="3BACC56D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Репозиторий — это хранилище версий, включающее все документы, историю их изменений и служебные данные. Коммит фиксирует изменения, сохраняя разницу между версиями. История содержит все изменения, позволяя вернуться к любой версии. Рабочая копия — это актуальная версия проекта, загруженная из репозитория.</w:t>
      </w:r>
    </w:p>
    <w:p w:rsidR="48ECFA70" w:rsidP="7E5AB3ED" w:rsidRDefault="48ECFA70" w14:paraId="21276BEE" w14:textId="50EA0ADE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Централизованные VCS (например, CVS, TFS,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AccuRev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) используют единое хранилище проекта, из которого пользователи берут файлы, изменяют их и возвращают обратно. В децентрализованных VCS (например,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, Bazaar) у каждого пользователя есть свой репозиторий, позволяющий обмениваться изменениями без обязательного центрального </w:t>
      </w: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х</w:t>
      </w: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ранилища.</w:t>
      </w:r>
    </w:p>
    <w:p w:rsidR="48ECFA70" w:rsidP="7E5AB3ED" w:rsidRDefault="48ECFA70" w14:paraId="01B99E23" w14:textId="1F65262A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2"/>
          <w:szCs w:val="22"/>
          <w:lang w:val="ru-RU"/>
        </w:rPr>
      </w:pP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Сначала создается и подключается удаленный репозиторий, затем в процессе работы изменения отправляются на сервер. Перед началом работы участник проекта загружает нужную версию, вносит правки и загружает обновленную версию обратно. Все предыдущие версии сохраняются и доступны в любой момент.</w:t>
      </w:r>
    </w:p>
    <w:p w:rsidR="48ECFA70" w:rsidP="7E5AB3ED" w:rsidRDefault="48ECFA70" w14:paraId="63E5DDF7" w14:textId="34DE4164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Основные команды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:</w:t>
      </w:r>
    </w:p>
    <w:p w:rsidR="48ECFA70" w:rsidP="7E5AB3ED" w:rsidRDefault="48ECFA70" w14:paraId="58120639" w14:textId="3FA8CCBA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in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создание репозитория</w:t>
      </w:r>
    </w:p>
    <w:p w:rsidR="48ECFA70" w:rsidP="7E5AB3ED" w:rsidRDefault="48ECFA70" w14:paraId="47DB0DAB" w14:textId="62F4F721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pull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получение изменений из центрального хранилища</w:t>
      </w:r>
    </w:p>
    <w:p w:rsidR="48ECFA70" w:rsidP="7E5AB3ED" w:rsidRDefault="48ECFA70" w14:paraId="67617B50" w14:textId="2E5CFED3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push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отправка локальных изменений</w:t>
      </w:r>
    </w:p>
    <w:p w:rsidR="48ECFA70" w:rsidP="7E5AB3ED" w:rsidRDefault="48ECFA70" w14:paraId="48C9CBDC" w14:textId="56254E36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status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просмотр измененных файлов</w:t>
      </w:r>
    </w:p>
    <w:p w:rsidR="48ECFA70" w:rsidP="7E5AB3ED" w:rsidRDefault="48ECFA70" w14:paraId="62A16100" w14:textId="6823D847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diff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просмотр изменений</w:t>
      </w:r>
    </w:p>
    <w:p w:rsidR="48ECFA70" w:rsidP="7E5AB3ED" w:rsidRDefault="48ECFA70" w14:paraId="0ABC3F04" w14:textId="6C29EBED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add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.</w:t>
      </w: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добавление всех измененных файлов</w:t>
      </w:r>
    </w:p>
    <w:p w:rsidR="48ECFA70" w:rsidP="7E5AB3ED" w:rsidRDefault="48ECFA70" w14:paraId="13D7F661" w14:textId="30DE6758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add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[файл]</w:t>
      </w: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добавление конкретного файла</w:t>
      </w:r>
    </w:p>
    <w:p w:rsidR="48ECFA70" w:rsidP="7E5AB3ED" w:rsidRDefault="48ECFA70" w14:paraId="19FCED3C" w14:textId="63ED6C1D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rm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[файл]</w:t>
      </w: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удаление файла из индекса (в локальной директории остается)</w:t>
      </w:r>
    </w:p>
    <w:p w:rsidR="48ECFA70" w:rsidP="7E5AB3ED" w:rsidRDefault="48ECFA70" w14:paraId="44747C81" w14:textId="01615CD4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comm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-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am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"[описание]"</w:t>
      </w: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сохранение изменений с комментарием</w:t>
      </w:r>
    </w:p>
    <w:p w:rsidR="48ECFA70" w:rsidP="7E5AB3ED" w:rsidRDefault="48ECFA70" w14:paraId="44CCF46C" w14:textId="7EE5A114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comm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сохранение изменений с вводом комментария через редактор</w:t>
      </w:r>
    </w:p>
    <w:p w:rsidR="48ECFA70" w:rsidP="7E5AB3ED" w:rsidRDefault="48ECFA70" w14:paraId="3C0EE576" w14:textId="6FE91293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checkou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-b [ветка]</w:t>
      </w: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создание новой ветки</w:t>
      </w:r>
    </w:p>
    <w:p w:rsidR="48ECFA70" w:rsidP="7E5AB3ED" w:rsidRDefault="48ECFA70" w14:paraId="42E7CBC8" w14:textId="738145FA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checkou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[ветка]</w:t>
      </w: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переключение между ветками</w:t>
      </w:r>
    </w:p>
    <w:p w:rsidR="48ECFA70" w:rsidP="7E5AB3ED" w:rsidRDefault="48ECFA70" w14:paraId="510791CE" w14:textId="64E2B811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push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origin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[ветка]</w:t>
      </w: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отправка изменений ветки</w:t>
      </w:r>
    </w:p>
    <w:p w:rsidR="48ECFA70" w:rsidP="7E5AB3ED" w:rsidRDefault="48ECFA70" w14:paraId="4032A14C" w14:textId="75DEBEFF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merge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--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no-ff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[ветка]</w:t>
      </w: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слияние ветки</w:t>
      </w:r>
    </w:p>
    <w:p w:rsidR="48ECFA70" w:rsidP="7E5AB3ED" w:rsidRDefault="48ECFA70" w14:paraId="641355F3" w14:textId="0538BD0C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branch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-d [ветка]</w:t>
      </w: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удаление локальной слитой ветки</w:t>
      </w:r>
    </w:p>
    <w:p w:rsidR="48ECFA70" w:rsidP="7E5AB3ED" w:rsidRDefault="48ECFA70" w14:paraId="2FB5D4B5" w14:textId="3F7C1861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branch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-D [ветка]</w:t>
      </w: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принудительное удаление локальной ветки</w:t>
      </w:r>
    </w:p>
    <w:p w:rsidR="48ECFA70" w:rsidP="7E5AB3ED" w:rsidRDefault="48ECFA70" w14:paraId="676F0136" w14:textId="5C1D4308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push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origin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:[ветка]</w:t>
      </w: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удаление ветки из центрального репозитория</w:t>
      </w:r>
    </w:p>
    <w:p w:rsidR="48ECFA70" w:rsidP="7E5AB3ED" w:rsidRDefault="48ECFA70" w14:paraId="676CF153" w14:textId="17573A2E">
      <w:pPr>
        <w:pStyle w:val="ListParagraph"/>
        <w:numPr>
          <w:ilvl w:val="0"/>
          <w:numId w:val="1005"/>
        </w:numPr>
        <w:spacing w:before="0" w:beforeAutospacing="off" w:after="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git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push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--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all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 xml:space="preserve"> — отправка всех изменений</w:t>
      </w:r>
    </w:p>
    <w:p w:rsidR="48ECFA70" w:rsidP="7E5AB3ED" w:rsidRDefault="48ECFA70" w14:paraId="0880D3D8" w14:textId="2CED68AC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</w:pPr>
      <w:r w:rsidRPr="7E5AB3ED" w:rsidR="48ECFA70">
        <w:rPr>
          <w:rFonts w:ascii="Times New Roman" w:hAnsi="Times New Roman" w:eastAsia="Times New Roman" w:cs="Times New Roman"/>
          <w:noProof w:val="0"/>
          <w:sz w:val="24"/>
          <w:szCs w:val="24"/>
          <w:lang w:val="ru-RU"/>
        </w:rPr>
        <w:t>Ветвление — это создание параллельных участков разработки, исходящих от одной версии. Основная ветка остается стабильной, а дополнительные используются для разработки новых функций, после чего изменения сливаются.</w:t>
      </w:r>
    </w:p>
    <w:p w:rsidR="48ECFA70" w:rsidP="7E5AB3ED" w:rsidRDefault="48ECFA70" w14:paraId="7CCC4676" w14:textId="78691A00">
      <w:pPr>
        <w:spacing w:before="240" w:beforeAutospacing="off" w:after="240" w:afterAutospacing="off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7E5AB3ED" w:rsidR="48ECFA7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Для исключения временных файлов из репозитория используют </w:t>
      </w:r>
      <w:r w:rsidRPr="7E5AB3ED" w:rsidR="48ECFA7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.</w:t>
      </w:r>
      <w:proofErr w:type="spellStart"/>
      <w:r w:rsidRPr="7E5AB3ED" w:rsidR="48ECFA7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gitignore</w:t>
      </w:r>
      <w:proofErr w:type="spellEnd"/>
      <w:r w:rsidRPr="7E5AB3ED" w:rsidR="48ECFA7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, где указывают шаблоны игнорируемых файлов.</w:t>
      </w:r>
    </w:p>
    <w:p w:rsidR="7E5AB3ED" w:rsidP="7E5AB3ED" w:rsidRDefault="7E5AB3ED" w14:paraId="03214A23" w14:textId="52D00F9E">
      <w:pPr>
        <w:pStyle w:val="BodyText"/>
      </w:pPr>
    </w:p>
    <w:p xmlns:wp14="http://schemas.microsoft.com/office/word/2010/wordml" w14:paraId="11132406" wp14:textId="77777777">
      <w:pPr>
        <w:pStyle w:val="Heading1"/>
      </w:pPr>
      <w:r>
        <w:t xml:space="preserve">Список литературы</w:t>
      </w:r>
    </w:p>
    <w:bookmarkStart w:name="refs" w:id="130"/>
    <w:p xmlns:wp14="http://schemas.microsoft.com/office/word/2010/wordml" w14:paraId="4FA3CA2C" wp14:textId="77777777">
      <w:pPr>
        <w:numPr>
          <w:ilvl w:val="0"/>
          <w:numId w:val="1004"/>
        </w:numPr>
        <w:pStyle w:val="Compact"/>
      </w:pPr>
      <w:r>
        <w:t xml:space="preserve">Лабораторная работа № 2 [Электронный ресурс] URL: https://esystem.rudn.ru/mod/page/view.php?id=970819</w:t>
      </w:r>
    </w:p>
    <w:bookmarkEnd w:id="130"/>
    <w:bookmarkEnd w:id="131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3CF2D8B6" wp14:textId="77777777">
      <w:r>
        <w:continuationSeparator/>
      </w:r>
    </w:p>
  </w:footnote>
  <w:footnote w:type="separator" w:id="-1">
    <w:p xmlns:wp14="http://schemas.microsoft.com/office/word/2010/wordml" w14:paraId="0FB78278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xmlns:w="http://schemas.openxmlformats.org/wordprocessingml/2006/main" w:abstractNumId="99419">
    <w:nsid w:val="4f8c54d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5">
    <w:abstractNumId w:val="9941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2537B76"/>
    <w:rsid w:val="02537B76"/>
    <w:rsid w:val="0F6BC11E"/>
    <w:rsid w:val="0F8DA70A"/>
    <w:rsid w:val="1492766A"/>
    <w:rsid w:val="1569D98C"/>
    <w:rsid w:val="1A4540E8"/>
    <w:rsid w:val="1A7012A8"/>
    <w:rsid w:val="1AC2EB54"/>
    <w:rsid w:val="1CE1D09C"/>
    <w:rsid w:val="23073538"/>
    <w:rsid w:val="274088ED"/>
    <w:rsid w:val="279399BD"/>
    <w:rsid w:val="293C3E42"/>
    <w:rsid w:val="29BDCD4E"/>
    <w:rsid w:val="2BAB3D46"/>
    <w:rsid w:val="2EEE138A"/>
    <w:rsid w:val="30AE5A33"/>
    <w:rsid w:val="342B3D71"/>
    <w:rsid w:val="34333275"/>
    <w:rsid w:val="379573AF"/>
    <w:rsid w:val="381DB147"/>
    <w:rsid w:val="38D0F0B0"/>
    <w:rsid w:val="3F6D49F3"/>
    <w:rsid w:val="3F910149"/>
    <w:rsid w:val="41B4C9A7"/>
    <w:rsid w:val="466575CC"/>
    <w:rsid w:val="489AFCBA"/>
    <w:rsid w:val="48ECFA70"/>
    <w:rsid w:val="490914E3"/>
    <w:rsid w:val="4C4F2500"/>
    <w:rsid w:val="4E55708E"/>
    <w:rsid w:val="4F2E3CC0"/>
    <w:rsid w:val="5005DA1D"/>
    <w:rsid w:val="50BA03FA"/>
    <w:rsid w:val="510033D4"/>
    <w:rsid w:val="52961806"/>
    <w:rsid w:val="5768EF60"/>
    <w:rsid w:val="588087C6"/>
    <w:rsid w:val="591A2792"/>
    <w:rsid w:val="5B305FE3"/>
    <w:rsid w:val="5CD4AA73"/>
    <w:rsid w:val="63993453"/>
    <w:rsid w:val="655F6E73"/>
    <w:rsid w:val="668A3370"/>
    <w:rsid w:val="6753F627"/>
    <w:rsid w:val="695E6BA1"/>
    <w:rsid w:val="6C8182B9"/>
    <w:rsid w:val="6F32C5D6"/>
    <w:rsid w:val="6F8E4C17"/>
    <w:rsid w:val="7520EA10"/>
    <w:rsid w:val="7E1E8629"/>
    <w:rsid w:val="7E5AB3ED"/>
    <w:rsid w:val="7F2EB9D2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B902E81"/>
  <w15:docId w15:val="{53473FB9-DE7C-410E-911F-78E08B994630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75.png" Id="rId75" /><Relationship Type="http://schemas.openxmlformats.org/officeDocument/2006/relationships/image" Target="media/rId71.png" Id="rId71" /><Relationship Type="http://schemas.openxmlformats.org/officeDocument/2006/relationships/image" Target="media/rId88.png" Id="rId88" /><Relationship Type="http://schemas.openxmlformats.org/officeDocument/2006/relationships/image" Target="media/rId93.png" Id="rId93" /><Relationship Type="http://schemas.openxmlformats.org/officeDocument/2006/relationships/image" Target="media/rId97.png" Id="rId97" /><Relationship Type="http://schemas.openxmlformats.org/officeDocument/2006/relationships/image" Target="media/rId101.png" Id="rId101" /><Relationship Type="http://schemas.openxmlformats.org/officeDocument/2006/relationships/image" Target="media/rId106.png" Id="rId106" /><Relationship Type="http://schemas.openxmlformats.org/officeDocument/2006/relationships/image" Target="media/rId122.png" Id="rId122" /><Relationship Type="http://schemas.openxmlformats.org/officeDocument/2006/relationships/image" Target="media/rId53.png" Id="rId53" /><Relationship Type="http://schemas.openxmlformats.org/officeDocument/2006/relationships/image" Target="media/rId57.png" Id="rId57" /><Relationship Type="http://schemas.openxmlformats.org/officeDocument/2006/relationships/image" Target="/media/image19.png" Id="R93656dd69ba9464e" /><Relationship Type="http://schemas.openxmlformats.org/officeDocument/2006/relationships/image" Target="/media/image1a.png" Id="R8b4cbbaf785d4bd2" /><Relationship Type="http://schemas.openxmlformats.org/officeDocument/2006/relationships/image" Target="/media/image1b.png" Id="Ra73f8763b41442e3" /><Relationship Type="http://schemas.openxmlformats.org/officeDocument/2006/relationships/image" Target="/media/image1c.png" Id="R77fda25484eb4dc8" /><Relationship Type="http://schemas.openxmlformats.org/officeDocument/2006/relationships/image" Target="/media/image1d.png" Id="R07abbd2ec6334858" /><Relationship Type="http://schemas.openxmlformats.org/officeDocument/2006/relationships/image" Target="/media/image1e.png" Id="R991c29a49e83434a" /><Relationship Type="http://schemas.openxmlformats.org/officeDocument/2006/relationships/image" Target="/media/image1f.png" Id="R4b26ad6a103a4fdc" /><Relationship Type="http://schemas.openxmlformats.org/officeDocument/2006/relationships/image" Target="/media/image20.png" Id="R6a965e14a01c4306" /><Relationship Type="http://schemas.openxmlformats.org/officeDocument/2006/relationships/image" Target="/media/image21.png" Id="R753b7a1b4fc141b3" /><Relationship Type="http://schemas.openxmlformats.org/officeDocument/2006/relationships/image" Target="/media/image22.png" Id="R5928bdb2b2ee4d92" /><Relationship Type="http://schemas.openxmlformats.org/officeDocument/2006/relationships/image" Target="/media/image23.png" Id="Rb3742b9aa4fc4ddb" /><Relationship Type="http://schemas.openxmlformats.org/officeDocument/2006/relationships/image" Target="/media/image24.png" Id="R0f94740051c84175" /><Relationship Type="http://schemas.openxmlformats.org/officeDocument/2006/relationships/image" Target="/media/image25.png" Id="R2ab48a814cab48e2" /><Relationship Type="http://schemas.openxmlformats.org/officeDocument/2006/relationships/image" Target="/media/image26.png" Id="Rf53c49b74efb40e9" /><Relationship Type="http://schemas.openxmlformats.org/officeDocument/2006/relationships/image" Target="/media/image27.png" Id="Rbdf70e708ca44156" /><Relationship Type="http://schemas.openxmlformats.org/officeDocument/2006/relationships/image" Target="/media/image28.png" Id="Re647811c020d4d32" /><Relationship Type="http://schemas.openxmlformats.org/officeDocument/2006/relationships/image" Target="/media/image29.png" Id="R73139a0bc5eb4c0e" /><Relationship Type="http://schemas.openxmlformats.org/officeDocument/2006/relationships/image" Target="/media/image2a.png" Id="Rce49a9075f544519" /><Relationship Type="http://schemas.openxmlformats.org/officeDocument/2006/relationships/image" Target="/media/image2b.png" Id="R0aae476a9bea4f63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по лабораторной работе №2</dc:title>
  <dc:creator>Дворкина Ева Владимировна</dc:creator>
  <dc:language>ru-RU</dc:language>
  <keywords/>
  <dcterms:created xsi:type="dcterms:W3CDTF">2023-02-15T19:53:48.0000000Z</dcterms:created>
  <dcterms:modified xsi:type="dcterms:W3CDTF">2025-03-06T11:01:34.9853034Z</dcterms:modified>
  <lastModifiedBy>Виолетта Подхалюзина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